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EBE99" w14:textId="2ECFF3BC" w:rsidR="006A4623" w:rsidRPr="00934910" w:rsidRDefault="006A4623" w:rsidP="006A4623">
      <w:pPr>
        <w:ind w:firstLine="360"/>
        <w:jc w:val="center"/>
        <w:rPr>
          <w:b/>
        </w:rPr>
      </w:pPr>
      <w:r w:rsidRPr="00934910">
        <w:rPr>
          <w:b/>
        </w:rPr>
        <w:t>ANEXO N°</w:t>
      </w:r>
      <w:r w:rsidR="003D410C">
        <w:rPr>
          <w:b/>
        </w:rPr>
        <w:t>3</w:t>
      </w:r>
    </w:p>
    <w:p w14:paraId="2202EC12" w14:textId="77777777" w:rsidR="006A4623" w:rsidRPr="00934910" w:rsidRDefault="006A4623" w:rsidP="006A4623">
      <w:pPr>
        <w:jc w:val="center"/>
        <w:rPr>
          <w:b/>
        </w:rPr>
      </w:pPr>
      <w:r w:rsidRPr="00934910">
        <w:rPr>
          <w:b/>
        </w:rPr>
        <w:t xml:space="preserve">MODELO DE DECLARACIÓN JURADA SIMPLE </w:t>
      </w:r>
    </w:p>
    <w:p w14:paraId="65272503" w14:textId="77777777" w:rsidR="006A4623" w:rsidRPr="00934910" w:rsidRDefault="006A4623" w:rsidP="006A4623">
      <w:pPr>
        <w:jc w:val="center"/>
        <w:rPr>
          <w:b/>
        </w:rPr>
      </w:pPr>
      <w:r w:rsidRPr="00934910">
        <w:rPr>
          <w:b/>
        </w:rPr>
        <w:t>SOBREDUPLICIDAD DE SOLICITUD Y/O USO DE RECURSOS DE LA PROPUESTA</w:t>
      </w:r>
    </w:p>
    <w:p w14:paraId="29C3BFF4" w14:textId="0CA6931A" w:rsidR="006A4623" w:rsidRPr="00934910" w:rsidRDefault="006A4623" w:rsidP="006A4623">
      <w:pPr>
        <w:pStyle w:val="Default"/>
        <w:jc w:val="center"/>
        <w:rPr>
          <w:rFonts w:ascii="Arial" w:hAnsi="Arial" w:cs="Arial"/>
          <w:i/>
          <w:iCs/>
          <w:color w:val="auto"/>
          <w:sz w:val="22"/>
          <w:szCs w:val="22"/>
        </w:rPr>
      </w:pPr>
      <w:r w:rsidRPr="00934910">
        <w:rPr>
          <w:rFonts w:ascii="Arial" w:hAnsi="Arial" w:cs="Arial"/>
          <w:i/>
          <w:iCs/>
          <w:color w:val="auto"/>
          <w:sz w:val="22"/>
          <w:szCs w:val="22"/>
        </w:rPr>
        <w:t>(Para Investigador</w:t>
      </w:r>
      <w:r w:rsidR="001D3CB9">
        <w:rPr>
          <w:rFonts w:ascii="Arial" w:hAnsi="Arial" w:cs="Arial"/>
          <w:i/>
          <w:iCs/>
          <w:color w:val="auto"/>
          <w:sz w:val="22"/>
          <w:szCs w:val="22"/>
        </w:rPr>
        <w:t>es o Investigadoras</w:t>
      </w:r>
      <w:r w:rsidRPr="00934910">
        <w:rPr>
          <w:rFonts w:ascii="Arial" w:hAnsi="Arial" w:cs="Arial"/>
          <w:i/>
          <w:iCs/>
          <w:color w:val="auto"/>
          <w:sz w:val="22"/>
          <w:szCs w:val="22"/>
        </w:rPr>
        <w:t xml:space="preserve"> Principal</w:t>
      </w:r>
      <w:r w:rsidR="001D3CB9">
        <w:rPr>
          <w:rFonts w:ascii="Arial" w:hAnsi="Arial" w:cs="Arial"/>
          <w:i/>
          <w:iCs/>
          <w:color w:val="auto"/>
          <w:sz w:val="22"/>
          <w:szCs w:val="22"/>
        </w:rPr>
        <w:t>es</w:t>
      </w:r>
      <w:r w:rsidRPr="00934910">
        <w:rPr>
          <w:rFonts w:ascii="Arial" w:hAnsi="Arial" w:cs="Arial"/>
          <w:i/>
          <w:iCs/>
          <w:color w:val="auto"/>
          <w:sz w:val="22"/>
          <w:szCs w:val="22"/>
        </w:rPr>
        <w:t xml:space="preserve"> / Representante legal del</w:t>
      </w:r>
      <w:r w:rsidR="001D3CB9">
        <w:rPr>
          <w:rFonts w:ascii="Arial" w:hAnsi="Arial" w:cs="Arial"/>
          <w:i/>
          <w:iCs/>
          <w:color w:val="auto"/>
          <w:sz w:val="22"/>
          <w:szCs w:val="22"/>
        </w:rPr>
        <w:t xml:space="preserve"> o la</w:t>
      </w:r>
      <w:r w:rsidRPr="00934910">
        <w:rPr>
          <w:rFonts w:ascii="Arial" w:hAnsi="Arial" w:cs="Arial"/>
          <w:i/>
          <w:iCs/>
          <w:color w:val="auto"/>
          <w:sz w:val="22"/>
          <w:szCs w:val="22"/>
        </w:rPr>
        <w:t xml:space="preserve"> postulante para Personas Jurídicas)  </w:t>
      </w:r>
    </w:p>
    <w:p w14:paraId="55A7C1A4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b/>
          <w:bCs/>
          <w:color w:val="auto"/>
          <w:sz w:val="28"/>
          <w:szCs w:val="28"/>
          <w:u w:val="single"/>
        </w:rPr>
      </w:pPr>
    </w:p>
    <w:p w14:paraId="1FBC8DCB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b/>
          <w:bCs/>
          <w:color w:val="auto"/>
          <w:sz w:val="28"/>
          <w:szCs w:val="28"/>
          <w:u w:val="single"/>
        </w:rPr>
      </w:pPr>
    </w:p>
    <w:p w14:paraId="1F9856BA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b/>
          <w:bCs/>
          <w:color w:val="auto"/>
          <w:sz w:val="28"/>
          <w:szCs w:val="28"/>
          <w:u w:val="single"/>
        </w:rPr>
      </w:pPr>
    </w:p>
    <w:p w14:paraId="3243D6F7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  <w:u w:val="single"/>
        </w:rPr>
      </w:pPr>
      <w:r w:rsidRPr="00934910">
        <w:rPr>
          <w:rFonts w:ascii="Arial" w:hAnsi="Arial" w:cs="Arial"/>
          <w:b/>
          <w:bCs/>
          <w:color w:val="auto"/>
          <w:sz w:val="22"/>
          <w:szCs w:val="22"/>
          <w:u w:val="single"/>
        </w:rPr>
        <w:t>DECLARACIÓN JURADA SIMPLE</w:t>
      </w:r>
    </w:p>
    <w:p w14:paraId="6F9AA0D0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b/>
          <w:bCs/>
          <w:color w:val="auto"/>
          <w:sz w:val="22"/>
          <w:szCs w:val="22"/>
        </w:rPr>
        <w:t>SOBRE DUPLICIDAD DE SOLICITUD Y/O USO DE RECURSOS DE LA PROPUESTA</w:t>
      </w:r>
    </w:p>
    <w:p w14:paraId="1A1838A9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2E4270DB" w14:textId="27EF90B5" w:rsidR="006A4623" w:rsidRPr="00934910" w:rsidRDefault="006A4623" w:rsidP="006A4623">
      <w:pPr>
        <w:autoSpaceDE w:val="0"/>
        <w:autoSpaceDN w:val="0"/>
        <w:adjustRightInd w:val="0"/>
        <w:spacing w:line="240" w:lineRule="auto"/>
        <w:jc w:val="right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En Santiago, a __ de _________ de 202</w:t>
      </w:r>
      <w:r w:rsidR="008742DC">
        <w:rPr>
          <w:rFonts w:eastAsia="MS Mincho"/>
          <w:lang w:val="es-ES" w:eastAsia="ja-JP"/>
        </w:rPr>
        <w:t>4</w:t>
      </w:r>
      <w:r w:rsidRPr="00934910">
        <w:rPr>
          <w:rFonts w:eastAsia="MS Mincho"/>
          <w:lang w:val="es-ES" w:eastAsia="ja-JP"/>
        </w:rPr>
        <w:t>.</w:t>
      </w:r>
    </w:p>
    <w:p w14:paraId="45F043A5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2D5FF2B9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color w:val="auto"/>
          <w:sz w:val="22"/>
          <w:szCs w:val="22"/>
        </w:rPr>
        <w:t>Señores</w:t>
      </w:r>
    </w:p>
    <w:p w14:paraId="54EF7E9E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color w:val="auto"/>
          <w:sz w:val="22"/>
          <w:szCs w:val="22"/>
        </w:rPr>
        <w:t>DIRECCIÓN DE PRESUPUESTOS</w:t>
      </w:r>
    </w:p>
    <w:p w14:paraId="02D96452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  <w:u w:val="single"/>
        </w:rPr>
      </w:pPr>
      <w:r w:rsidRPr="00934910">
        <w:rPr>
          <w:rFonts w:ascii="Arial" w:hAnsi="Arial" w:cs="Arial"/>
          <w:color w:val="auto"/>
          <w:sz w:val="22"/>
          <w:szCs w:val="22"/>
          <w:u w:val="single"/>
        </w:rPr>
        <w:t>Presente</w:t>
      </w:r>
    </w:p>
    <w:p w14:paraId="68EA46FF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7EB2A117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color w:val="auto"/>
          <w:sz w:val="22"/>
          <w:szCs w:val="22"/>
        </w:rPr>
        <w:t>Yo:</w:t>
      </w:r>
    </w:p>
    <w:p w14:paraId="25DAFB40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2"/>
        <w:gridCol w:w="4322"/>
      </w:tblGrid>
      <w:tr w:rsidR="006A4623" w:rsidRPr="00934910" w14:paraId="363FEAEB" w14:textId="77777777" w:rsidTr="009471DC">
        <w:tc>
          <w:tcPr>
            <w:tcW w:w="4322" w:type="dxa"/>
          </w:tcPr>
          <w:p w14:paraId="5CE57E85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NOMBRES</w:t>
            </w:r>
          </w:p>
        </w:tc>
        <w:tc>
          <w:tcPr>
            <w:tcW w:w="4322" w:type="dxa"/>
          </w:tcPr>
          <w:p w14:paraId="6B339DF7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APELLIDOS</w:t>
            </w:r>
          </w:p>
        </w:tc>
      </w:tr>
      <w:tr w:rsidR="006A4623" w:rsidRPr="00934910" w14:paraId="6175621A" w14:textId="77777777" w:rsidTr="009471DC">
        <w:tc>
          <w:tcPr>
            <w:tcW w:w="4322" w:type="dxa"/>
          </w:tcPr>
          <w:p w14:paraId="4D23F949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322" w:type="dxa"/>
          </w:tcPr>
          <w:p w14:paraId="781F3D08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6F416592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4283"/>
      </w:tblGrid>
      <w:tr w:rsidR="006A4623" w:rsidRPr="00934910" w14:paraId="30492306" w14:textId="77777777" w:rsidTr="009471DC">
        <w:tc>
          <w:tcPr>
            <w:tcW w:w="4361" w:type="dxa"/>
          </w:tcPr>
          <w:p w14:paraId="3AE281FC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4283" w:type="dxa"/>
          </w:tcPr>
          <w:p w14:paraId="1EA16269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NACIONALIDAD</w:t>
            </w:r>
          </w:p>
        </w:tc>
      </w:tr>
      <w:tr w:rsidR="006A4623" w:rsidRPr="00934910" w14:paraId="1739D873" w14:textId="77777777" w:rsidTr="009471DC">
        <w:tc>
          <w:tcPr>
            <w:tcW w:w="4361" w:type="dxa"/>
          </w:tcPr>
          <w:p w14:paraId="00D15E99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283" w:type="dxa"/>
          </w:tcPr>
          <w:p w14:paraId="7B26B6A5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21316036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4252"/>
      </w:tblGrid>
      <w:tr w:rsidR="006A4623" w:rsidRPr="00934910" w14:paraId="055C94E3" w14:textId="77777777" w:rsidTr="009471DC">
        <w:tc>
          <w:tcPr>
            <w:tcW w:w="4361" w:type="dxa"/>
          </w:tcPr>
          <w:p w14:paraId="7E44C670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CÉDULA DE IDENTIDAD</w:t>
            </w:r>
          </w:p>
        </w:tc>
        <w:tc>
          <w:tcPr>
            <w:tcW w:w="4252" w:type="dxa"/>
          </w:tcPr>
          <w:p w14:paraId="2F7DBA30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PROFESIÓN U OFICIO</w:t>
            </w:r>
          </w:p>
        </w:tc>
      </w:tr>
      <w:tr w:rsidR="006A4623" w:rsidRPr="00934910" w14:paraId="4FFDAF47" w14:textId="77777777" w:rsidTr="009471DC">
        <w:tc>
          <w:tcPr>
            <w:tcW w:w="4361" w:type="dxa"/>
          </w:tcPr>
          <w:p w14:paraId="4BC88CF3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252" w:type="dxa"/>
          </w:tcPr>
          <w:p w14:paraId="67D420DD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523A0D56" w14:textId="77777777" w:rsidR="006A4623" w:rsidRPr="00934910" w:rsidRDefault="006A4623" w:rsidP="006A4623">
      <w:pPr>
        <w:jc w:val="both"/>
      </w:pPr>
      <w:r w:rsidRPr="00934910">
        <w:t xml:space="preserve"> </w:t>
      </w:r>
    </w:p>
    <w:p w14:paraId="181E6E37" w14:textId="77777777" w:rsidR="006A4623" w:rsidRPr="00934910" w:rsidRDefault="006A4623" w:rsidP="006A4623">
      <w:pPr>
        <w:jc w:val="both"/>
        <w:rPr>
          <w:lang w:val="es-ES_tradnl"/>
        </w:rPr>
      </w:pPr>
    </w:p>
    <w:p w14:paraId="627702E1" w14:textId="77777777" w:rsidR="006A4623" w:rsidRPr="00934910" w:rsidRDefault="006A4623" w:rsidP="006A4623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color w:val="auto"/>
          <w:sz w:val="22"/>
          <w:szCs w:val="22"/>
        </w:rPr>
        <w:t xml:space="preserve">Declaro que no existen recursos provenientes de otra fuente para efectos de la Evaluación de Impacto propuesta, que no haya declarado en la propuesta presentada. Todo recurso adicional al solicitado a este fondo sólo es para un fin complementario a la propuesta presentada y se encuentra debidamente detallado en la propuesta presentada. </w:t>
      </w:r>
    </w:p>
    <w:p w14:paraId="0AB655D9" w14:textId="77777777" w:rsidR="006A4623" w:rsidRPr="00934910" w:rsidRDefault="006A4623" w:rsidP="006A4623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14:paraId="10080CB9" w14:textId="77777777" w:rsidR="006A4623" w:rsidRPr="00934910" w:rsidRDefault="006A4623" w:rsidP="006A4623">
      <w:pPr>
        <w:jc w:val="both"/>
        <w:rPr>
          <w:lang w:val="es-ES_tradnl"/>
        </w:rPr>
      </w:pPr>
      <w:r w:rsidRPr="00934910">
        <w:t>Por el hecho de suscribir la presente declaración jurada, autorizo a DIPRES a revisar los antecedentes entregados</w:t>
      </w:r>
      <w:r w:rsidRPr="00934910">
        <w:rPr>
          <w:lang w:val="es-ES_tradnl"/>
        </w:rPr>
        <w:t xml:space="preserve"> y solicitar nuevos antecedentes para obtener información adicional si fuere necesario.</w:t>
      </w:r>
    </w:p>
    <w:p w14:paraId="1FDCD31A" w14:textId="77777777" w:rsidR="006A4623" w:rsidRPr="00934910" w:rsidRDefault="006A4623" w:rsidP="006A4623">
      <w:pPr>
        <w:jc w:val="both"/>
      </w:pPr>
    </w:p>
    <w:p w14:paraId="759B4144" w14:textId="77777777" w:rsidR="006A4623" w:rsidRPr="00934910" w:rsidRDefault="006A4623" w:rsidP="006A4623">
      <w:pPr>
        <w:jc w:val="both"/>
      </w:pPr>
    </w:p>
    <w:p w14:paraId="6023D014" w14:textId="77777777" w:rsidR="006A4623" w:rsidRPr="00934910" w:rsidRDefault="006A4623" w:rsidP="006A4623">
      <w:pPr>
        <w:jc w:val="both"/>
      </w:pPr>
    </w:p>
    <w:p w14:paraId="58F26B34" w14:textId="77777777" w:rsidR="006A4623" w:rsidRPr="00934910" w:rsidRDefault="006A4623" w:rsidP="006A4623">
      <w:pPr>
        <w:jc w:val="both"/>
      </w:pPr>
      <w:r w:rsidRPr="00934910">
        <w:t>Firma Postulante</w:t>
      </w:r>
    </w:p>
    <w:p w14:paraId="67077EDB" w14:textId="77777777" w:rsidR="006A4623" w:rsidRPr="00934910" w:rsidRDefault="006A4623" w:rsidP="006A4623">
      <w:pPr>
        <w:jc w:val="both"/>
      </w:pPr>
    </w:p>
    <w:p w14:paraId="259A9703" w14:textId="77777777" w:rsidR="006A4623" w:rsidRPr="00934910" w:rsidRDefault="006A4623" w:rsidP="006A4623">
      <w:pPr>
        <w:jc w:val="both"/>
      </w:pPr>
    </w:p>
    <w:p w14:paraId="1599006E" w14:textId="10686757" w:rsidR="00DC7C12" w:rsidRDefault="00DC7C12" w:rsidP="008412B3"/>
    <w:sectPr w:rsidR="00DC7C1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Ta3MDU3NLa0MDVU0lEKTi0uzszPAykwrAUAQv+IjiwAAAA="/>
  </w:docVars>
  <w:rsids>
    <w:rsidRoot w:val="008412B3"/>
    <w:rsid w:val="001D3CB9"/>
    <w:rsid w:val="003D410C"/>
    <w:rsid w:val="006A4623"/>
    <w:rsid w:val="008412B3"/>
    <w:rsid w:val="008742DC"/>
    <w:rsid w:val="00CA2340"/>
    <w:rsid w:val="00DC7C12"/>
    <w:rsid w:val="00FA0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D0893"/>
  <w15:chartTrackingRefBased/>
  <w15:docId w15:val="{B44B8D1B-4426-4FBF-A9FE-A1CCBE68D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412B3"/>
    <w:pPr>
      <w:spacing w:after="0" w:line="276" w:lineRule="auto"/>
    </w:pPr>
    <w:rPr>
      <w:rFonts w:ascii="Arial" w:eastAsia="Arial" w:hAnsi="Arial" w:cs="Arial"/>
      <w:lang w:val="es" w:eastAsia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8412B3"/>
    <w:pPr>
      <w:autoSpaceDE w:val="0"/>
      <w:autoSpaceDN w:val="0"/>
      <w:adjustRightInd w:val="0"/>
      <w:spacing w:after="0" w:line="240" w:lineRule="auto"/>
    </w:pPr>
    <w:rPr>
      <w:rFonts w:ascii="Calibri" w:eastAsia="MS Mincho" w:hAnsi="Calibri" w:cs="Calibri"/>
      <w:color w:val="000000"/>
      <w:sz w:val="24"/>
      <w:szCs w:val="24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5</Words>
  <Characters>913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Peñafiel Durruty</dc:creator>
  <cp:keywords/>
  <dc:description/>
  <cp:lastModifiedBy>Dipres</cp:lastModifiedBy>
  <cp:revision>6</cp:revision>
  <dcterms:created xsi:type="dcterms:W3CDTF">2021-04-27T22:45:00Z</dcterms:created>
  <dcterms:modified xsi:type="dcterms:W3CDTF">2024-08-09T14:31:00Z</dcterms:modified>
</cp:coreProperties>
</file>